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ทำซ้ำ</w:t>
      </w:r>
      <w:r>
        <w:t xml:space="preserve"> </w:t>
      </w:r>
      <w:r>
        <w:t xml:space="preserve">(7.55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2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พวกเราเคยเจอปัญหาแบบนี้บ้างไหมครับ ปัญหาที่มีลักษณะเดียวกันซ้ำหลายๆรอบ  พวกเรา ลองไปชมสถานการณ์ตัวอย่างต่อไปนี้ดูนะครับ                ควรจะสั่งอย่างไรเพื่อให้สั่งครั้งเดียวแล้วสามารถทำงานได้ตลอดนะ อ๋อ ใช้คำสั่งทำซ้ำเข้ามาช่วยดีกว่า        จากสถานการณ์ตัวอย่าง เราจะพบว่า  คุณครูได้สั่งงานให้นักเรียนทำการจัดโต๊ะ โดยใช้คำสั่งทีละคำสั่ง  คุณครูจำเป็นจะต้องสั่งคำสั่ง หลายครั้งมาก คุณครูจะเลือกใช้การทำซ้ำมาแก้ปัญหา นอกจากการทำซ้ำที่เราพบเจอในชีวิตประจำวันแล้วเรายังสามารถ การทำซ้ำในสำนักงานอื่นได้อีกครับ ตัวอย่างให้ครับ  เกมทายเลขมันเริ่มจะแบ่งผู้เล่นเป็น 2 ฝ่ายฝ่ายแรก เป็นผู้เขียนคำตอบไว้ในกระดาษซึ่งมีค่าตั้งแต่ 0 ถึง 100 นั้นให้ฝ่ายที่ 2 ขายตัวเลข เมื่อไปที่ 2 ทายตัวเลขมีค่ามากกว่าคำตอบให้ฝ่ายแรก บอกว่าถ้ามากเกินไป  ที่ 2 คลายตัวเลขอีกถ้ามีค่าน้อยกว่าคำตอบ ให้ตอบว่าข้าน้อยเกินไปและเมื่อไปที่ 2 คล้ายตัวเลข หมายแรกจะตอบว่า ทายถูกต้องจากนั้นจะสลับกันเล่น โดยฝ่ายไหนทายตัวเลขได้น้อยครั้งกว่า เป็นผู้ชนะ  เราไปชมวีดีโอสาธิตการเล่นเกมทายเลขกันครับ เสร็จแล้วราคาได้เลย 15 เกินไป  เกินไปเกินไป  น้อยเกินไป ถูกแล้ว เมื่อเราทำกิจกรรมเกมทายเลขเรียบร้อยแล้วนะครับ พวกเราลองร่วมกัน เขียนรหัสลำลองของเกมทายเลขที่ดูนะครับ  เป็นยังไงบ้างครับ เขียนรหัสลำลองกันเสร็จแล้วใช่ไหม ลองดูนะครับว่าเหมือนของผมหรือเปล่าเริ่มต้นจากเราสุ่มตัวเลขตั้งแต่ 1 ถึง 100 ครับจากนั้นไปเก็บไว้จนจบแปลก 11 และจะทำคำสั่งต่อไปนี้ไปเรื่อยๆ เริ่มจากเรารัก ถ้าจะพูดเล่น ที่ถ่ายเป็นจำนวนเต็มมาเก็บไว้ซื้อกาแฟอันเซอร์  จากนั้น ตรวจสอบครับว่าต่อไปอาจจะมีค่าน้อยกว่า 11 ไหม  ถ้าใช่ เราจะตอบกูเล่นไปว่าถ้าน้อยเกินไป  แต่ถ้าไม่ใช่เราจะมาตรวจสอบอีกครับว่าตัวแป้นเสริมมากกว่า 41  ถ้าใช่เราจะตอบไปว่าห้ามมากเกินไป และ เซ็นเซอร์มีค่าเท่ากับ 48 เมื่อไหร่   เราก็จะตอบกูเล่นไปว่าทายถูกแล้ว  และให้จบการทำงาน แต่ในกรณีที่ยังขายไม่ถูกเราจะวนกลับไปรับค่าใหม่ และตรวจสอบใหม่อีกครั้งนึงไปเรื่อยๆ จนกระทั่งเจอเงื่อนไขจบการทำงานครับ แล้วใช้วิธีการถ่ายแบบสูง ผังรายการทายน้อยที่สุดและพบคำตอบ คืนหนึ่งครั้ง จำนวนครั้งในการทานมากที่สุด   โอกาสถึง 100 ครั้งเรามีกระบวนการ วิธีการ  ในการค้นหาข้อมูล เราจะใช้ ในการถ่ายน้อยที่สุด และพบคำตอบคือ 1 ครั้งเช่นกัน  แต่จำนวนครั้งในการถ่ายมากที่สุด  จะเหลือเพียงแค่ 7 ครั้งเท่านั้น  เราลองหาข้อมูลเกี่ยวกับการค้นหาข้อมูลหรือการ search ข้อมูลนะครับ binary search ว่าน่าสนใจเลยทีเดียวนะครับ ลองหาข้อมูลดูนะครับ ปัญหาอย่างหนึ่งของการทำซ้ำคือ แล้วเมื่อไหร่ล่ะเราจึงได้หยิบการทำซ้ำนั้นมาใช้งานเราลองกลับไปศึกษาเรื่อง พิจารณารูปแบบ  หรือ internet connection เราจะพบว่า เมื่อไหร่ก็ตามที่เราพิจารณารูปแบบการแก้ปัญหาแล้วพบว่ามีรูปแบบการแก้ปัญหาที่เหมือนกัน เราก็จะสามารถยึดการทำซ้ำมาแก้ปัญหาในส่วนนี้ได้ครับ   จากบทเรียนที่เรียนมา เราจะพบว่าการทำซ้ำนั่นนิ้ว 2 รูปแบบใหญ่ๆครับ รูปแบบแรกคือ การทำซ้ำที่มีจำนวนรอบที่ชัดเจนอย่างเช่นคุณครูสั่งให้นักเรียนยกโต๊ะครับ จะสังเกตว่านักเรียนจะทำ ไปเรื่อยๆจนกระทั่งหมดจำนวนโต๊ะก็จะหยุดการทำงาน กับอีกรูปแบบหนึ่งครับคือการทำซ้ำที่ไม่มีจำนวนรอบที่ชัดเจนครับ จบการทำงานก็ต่อเมื่อตรงตามเงื่อนไข ยกตัวอย่างเช่นเกมทายเลขครับ จะสังเกตว่าเกมไทยรจะไม่รู้ว่าจะจบการทำงานเมื่อครั้งที่เท่าไหร่ จบการทำงานก็ต่อเมื่อ ตรงตามเงื่อนไขครับ   แล้วพวกเรา ตุ๊กตาคำซ้ำในรูปแบบใดบ้างและเป็นอย่างไรลองคิดดูนะครับ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ทำซ้ำ (7.55 นาที)</dc:title>
  <dc:creator/>
  <cp:keywords/>
  <dcterms:created xsi:type="dcterms:W3CDTF">2024-03-28T05:07:16Z</dcterms:created>
  <dcterms:modified xsi:type="dcterms:W3CDTF">2024-03-28T05:0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8 มีนาคม 2567 เวลา 11.27 น.</vt:lpwstr>
  </property>
  <property fmtid="{D5CDD505-2E9C-101B-9397-08002B2CF9AE}" pid="3" name="subtitle">
    <vt:lpwstr/>
  </property>
</Properties>
</file>